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284D588" w14:textId="77777777" w:rsidR="006A38AF" w:rsidRDefault="006A38AF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</w:p>
    <w:p w14:paraId="0D00803A" w14:textId="7AFA8D31" w:rsidR="006A38AF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 xml:space="preserve">Please fill </w:t>
      </w:r>
      <w:r w:rsidR="00941F71">
        <w:rPr>
          <w:rFonts w:ascii="Calibri" w:eastAsia="Calibri" w:hAnsi="Calibri" w:cs="Calibri"/>
          <w:sz w:val="28"/>
          <w:szCs w:val="28"/>
        </w:rPr>
        <w:t xml:space="preserve">out </w:t>
      </w:r>
      <w:r>
        <w:rPr>
          <w:rFonts w:ascii="Calibri" w:eastAsia="Calibri" w:hAnsi="Calibri" w:cs="Calibri"/>
          <w:sz w:val="28"/>
          <w:szCs w:val="28"/>
        </w:rPr>
        <w:t xml:space="preserve">this questionnaire at your earliest convenience. This questionnaire will put this information in one place, instead of a series of emails and phone calls. </w:t>
      </w:r>
    </w:p>
    <w:p w14:paraId="6743DEED" w14:textId="6A5C0F36" w:rsidR="006A38AF" w:rsidRDefault="00000000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I want to know more about your event and organization</w:t>
      </w:r>
      <w:r w:rsidR="00941F71">
        <w:rPr>
          <w:rFonts w:ascii="Calibri" w:eastAsia="Calibri" w:hAnsi="Calibri" w:cs="Calibri"/>
          <w:sz w:val="28"/>
          <w:szCs w:val="28"/>
        </w:rPr>
        <w:t xml:space="preserve"> to</w:t>
      </w:r>
      <w:r>
        <w:rPr>
          <w:rFonts w:ascii="Calibri" w:eastAsia="Calibri" w:hAnsi="Calibri" w:cs="Calibri"/>
          <w:sz w:val="28"/>
          <w:szCs w:val="28"/>
        </w:rPr>
        <w:t xml:space="preserve"> create a program that meets your needs and exceeds your expectations.  </w:t>
      </w:r>
    </w:p>
    <w:p w14:paraId="40416209" w14:textId="77777777" w:rsidR="00941F71" w:rsidRDefault="00941F71" w:rsidP="00941F71">
      <w:pPr>
        <w:spacing w:after="240"/>
        <w:ind w:left="720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 xml:space="preserve">Contact Information </w:t>
      </w:r>
    </w:p>
    <w:p w14:paraId="275AC9AA" w14:textId="77777777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Name and Position of Person Completing This Form: </w:t>
      </w:r>
    </w:p>
    <w:p w14:paraId="60F742CB" w14:textId="77777777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 xml:space="preserve">Date: </w:t>
      </w:r>
    </w:p>
    <w:p w14:paraId="08CA3CE4" w14:textId="77777777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Name of Group/Organization:</w:t>
      </w:r>
    </w:p>
    <w:p w14:paraId="518EB3D2" w14:textId="77777777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Best Phone Number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6A955395" w14:textId="77777777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Best Email Address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7DB4623A" w14:textId="77777777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Website Address:</w:t>
      </w:r>
    </w:p>
    <w:p w14:paraId="74A9335E" w14:textId="77777777" w:rsidR="006A38AF" w:rsidRDefault="00000000">
      <w:pPr>
        <w:spacing w:after="240"/>
        <w:ind w:left="720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Event Information</w:t>
      </w:r>
    </w:p>
    <w:p w14:paraId="0BA82033" w14:textId="0E892B99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Title of the Event</w:t>
      </w:r>
      <w:r>
        <w:rPr>
          <w:rFonts w:ascii="Calibri" w:eastAsia="Calibri" w:hAnsi="Calibri" w:cs="Calibri"/>
          <w:b/>
          <w:sz w:val="28"/>
          <w:szCs w:val="28"/>
        </w:rPr>
        <w:t>:</w:t>
      </w:r>
      <w:r>
        <w:rPr>
          <w:rFonts w:ascii="Calibri" w:eastAsia="Calibri" w:hAnsi="Calibri" w:cs="Calibri"/>
          <w:b/>
          <w:sz w:val="28"/>
          <w:szCs w:val="28"/>
        </w:rPr>
        <w:t xml:space="preserve"> </w:t>
      </w:r>
    </w:p>
    <w:p w14:paraId="4BE7F83A" w14:textId="77777777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Brief Description of the Event:</w:t>
      </w:r>
    </w:p>
    <w:p w14:paraId="418088F1" w14:textId="2DABCAD6" w:rsidR="00941F71" w:rsidRPr="00941F71" w:rsidRDefault="00941F71" w:rsidP="00941F71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Location of event:</w:t>
      </w:r>
    </w:p>
    <w:p w14:paraId="7B125A84" w14:textId="5EECCD25" w:rsidR="00941F71" w:rsidRPr="00941F71" w:rsidRDefault="00941F71" w:rsidP="00941F71">
      <w:pPr>
        <w:spacing w:line="360" w:lineRule="auto"/>
        <w:ind w:left="1440"/>
        <w:rPr>
          <w:rFonts w:ascii="Calibri" w:eastAsia="Calibri" w:hAnsi="Calibri" w:cs="Calibri"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Address/Phone</w:t>
      </w:r>
      <w:r w:rsidRPr="00941F71">
        <w:rPr>
          <w:rFonts w:ascii="Calibri" w:eastAsia="Calibri" w:hAnsi="Calibri" w:cs="Calibri"/>
          <w:b/>
          <w:bCs/>
          <w:sz w:val="28"/>
          <w:szCs w:val="28"/>
        </w:rPr>
        <w:t>:</w:t>
      </w:r>
    </w:p>
    <w:p w14:paraId="0A277969" w14:textId="649CC077" w:rsidR="00941F71" w:rsidRPr="00941F71" w:rsidRDefault="00941F71" w:rsidP="00941F71">
      <w:pPr>
        <w:spacing w:line="360" w:lineRule="auto"/>
        <w:ind w:left="144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Website:</w:t>
      </w:r>
      <w:r w:rsidRPr="00941F71">
        <w:rPr>
          <w:rFonts w:ascii="Calibri" w:eastAsia="Calibri" w:hAnsi="Calibri" w:cs="Calibri"/>
          <w:sz w:val="28"/>
          <w:szCs w:val="28"/>
        </w:rPr>
        <w:t xml:space="preserve"> </w:t>
      </w:r>
    </w:p>
    <w:p w14:paraId="1D2AAFA6" w14:textId="54638B9A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Estimated Number of People Attending the Event:</w:t>
      </w:r>
    </w:p>
    <w:p w14:paraId="09A14056" w14:textId="77777777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Date(s)of Event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0662EB0F" w14:textId="77777777" w:rsidR="00941F71" w:rsidRPr="00941F71" w:rsidRDefault="00941F71" w:rsidP="00941F71">
      <w:pPr>
        <w:spacing w:after="240"/>
        <w:ind w:left="720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Type of Experience You Want Us to Deliver (Keynote, Facilitated Workshop, Executive Coaching Session, Other) :</w:t>
      </w:r>
      <w:r w:rsidRPr="00941F71">
        <w:rPr>
          <w:rFonts w:ascii="Calibri" w:eastAsia="Calibri" w:hAnsi="Calibri" w:cs="Calibri"/>
          <w:b/>
          <w:sz w:val="28"/>
          <w:szCs w:val="28"/>
        </w:rPr>
        <w:t xml:space="preserve"> </w:t>
      </w:r>
    </w:p>
    <w:p w14:paraId="0A2DCC3B" w14:textId="7D170CA8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lastRenderedPageBreak/>
        <w:t xml:space="preserve">Preferred Time of Day </w:t>
      </w:r>
      <w:r>
        <w:rPr>
          <w:rFonts w:ascii="Calibri" w:eastAsia="Calibri" w:hAnsi="Calibri" w:cs="Calibri"/>
          <w:b/>
          <w:sz w:val="28"/>
          <w:szCs w:val="28"/>
        </w:rPr>
        <w:t>to deliver the Experience</w:t>
      </w:r>
      <w:r>
        <w:rPr>
          <w:rFonts w:ascii="Calibri" w:eastAsia="Calibri" w:hAnsi="Calibri" w:cs="Calibri"/>
          <w:b/>
          <w:sz w:val="28"/>
          <w:szCs w:val="28"/>
        </w:rPr>
        <w:t xml:space="preserve"> (if you already have precise time(s) in mind, please list it/them here)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1A00B4A0" w14:textId="211EB230" w:rsidR="00941F71" w:rsidRDefault="00941F71" w:rsidP="00941F71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Expected duration</w:t>
      </w:r>
      <w:r>
        <w:rPr>
          <w:rFonts w:ascii="Calibri" w:eastAsia="Calibri" w:hAnsi="Calibri" w:cs="Calibri"/>
          <w:b/>
          <w:sz w:val="28"/>
          <w:szCs w:val="28"/>
        </w:rPr>
        <w:t xml:space="preserve"> of experience</w:t>
      </w:r>
      <w:r>
        <w:rPr>
          <w:rFonts w:ascii="Calibri" w:eastAsia="Calibri" w:hAnsi="Calibri" w:cs="Calibri"/>
          <w:b/>
          <w:sz w:val="28"/>
          <w:szCs w:val="28"/>
        </w:rPr>
        <w:t>:</w:t>
      </w:r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550176A4" w14:textId="77777777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Explain your agenda and breakout sessions, including times:</w:t>
      </w:r>
    </w:p>
    <w:p w14:paraId="34315CCD" w14:textId="5DB4654A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What will take place before Maurice’s </w:t>
      </w:r>
      <w:r w:rsidR="00941F71">
        <w:rPr>
          <w:rFonts w:ascii="Calibri" w:eastAsia="Calibri" w:hAnsi="Calibri" w:cs="Calibri"/>
          <w:b/>
          <w:bCs/>
          <w:sz w:val="28"/>
          <w:szCs w:val="28"/>
        </w:rPr>
        <w:t>event</w:t>
      </w:r>
      <w:r w:rsidRPr="00941F71">
        <w:rPr>
          <w:rFonts w:ascii="Calibri" w:eastAsia="Calibri" w:hAnsi="Calibri" w:cs="Calibri"/>
          <w:b/>
          <w:bCs/>
          <w:sz w:val="28"/>
          <w:szCs w:val="28"/>
        </w:rPr>
        <w:t>(s)?</w:t>
      </w:r>
    </w:p>
    <w:p w14:paraId="64C1FB8A" w14:textId="57310968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What will take place after Maurice’s </w:t>
      </w:r>
      <w:r w:rsidR="00941F71" w:rsidRPr="00941F71">
        <w:rPr>
          <w:rFonts w:ascii="Calibri" w:eastAsia="Calibri" w:hAnsi="Calibri" w:cs="Calibri"/>
          <w:b/>
          <w:bCs/>
          <w:sz w:val="28"/>
          <w:szCs w:val="28"/>
        </w:rPr>
        <w:t>event</w:t>
      </w:r>
      <w:r w:rsidRPr="00941F71">
        <w:rPr>
          <w:rFonts w:ascii="Calibri" w:eastAsia="Calibri" w:hAnsi="Calibri" w:cs="Calibri"/>
          <w:b/>
          <w:bCs/>
          <w:sz w:val="28"/>
          <w:szCs w:val="28"/>
        </w:rPr>
        <w:t>(s)?</w:t>
      </w:r>
    </w:p>
    <w:p w14:paraId="00DBB986" w14:textId="77777777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What other training sessions will be taking place during your event?</w:t>
      </w:r>
    </w:p>
    <w:p w14:paraId="0868FBBC" w14:textId="77777777" w:rsidR="006A38AF" w:rsidRDefault="00000000">
      <w:pPr>
        <w:spacing w:after="240"/>
        <w:ind w:left="720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Program Expectations</w:t>
      </w:r>
    </w:p>
    <w:p w14:paraId="3E8E1BA9" w14:textId="77777777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Problem or Challenge You Are Attempting to Address Through This Event (i.e., why you are scheduling this event):</w:t>
      </w:r>
    </w:p>
    <w:p w14:paraId="6CC808DB" w14:textId="41FA6970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What are </w:t>
      </w:r>
      <w:r w:rsidR="00941F71">
        <w:rPr>
          <w:rFonts w:ascii="Calibri" w:eastAsia="Calibri" w:hAnsi="Calibri" w:cs="Calibri"/>
          <w:b/>
          <w:bCs/>
          <w:sz w:val="28"/>
          <w:szCs w:val="28"/>
        </w:rPr>
        <w:t xml:space="preserve">the </w:t>
      </w:r>
      <w:r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three most important objectives </w:t>
      </w:r>
      <w:r w:rsidR="00941F71">
        <w:rPr>
          <w:rFonts w:ascii="Calibri" w:eastAsia="Calibri" w:hAnsi="Calibri" w:cs="Calibri"/>
          <w:b/>
          <w:bCs/>
          <w:sz w:val="28"/>
          <w:szCs w:val="28"/>
        </w:rPr>
        <w:t xml:space="preserve">you want your people to take away from </w:t>
      </w:r>
      <w:r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Maurice’s </w:t>
      </w:r>
      <w:r w:rsidR="00941F71">
        <w:rPr>
          <w:rFonts w:ascii="Calibri" w:eastAsia="Calibri" w:hAnsi="Calibri" w:cs="Calibri"/>
          <w:b/>
          <w:bCs/>
          <w:sz w:val="28"/>
          <w:szCs w:val="28"/>
        </w:rPr>
        <w:t>experience</w:t>
      </w:r>
      <w:r w:rsidRPr="00941F71">
        <w:rPr>
          <w:rFonts w:ascii="Calibri" w:eastAsia="Calibri" w:hAnsi="Calibri" w:cs="Calibri"/>
          <w:b/>
          <w:bCs/>
          <w:sz w:val="28"/>
          <w:szCs w:val="28"/>
        </w:rPr>
        <w:t>(s)?</w:t>
      </w:r>
    </w:p>
    <w:p w14:paraId="5108B5A4" w14:textId="77777777" w:rsidR="006A38AF" w:rsidRDefault="00000000">
      <w:pPr>
        <w:spacing w:after="240"/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1.</w:t>
      </w:r>
    </w:p>
    <w:p w14:paraId="562D26A0" w14:textId="77777777" w:rsidR="006A38AF" w:rsidRDefault="00000000">
      <w:pPr>
        <w:spacing w:after="240"/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2.</w:t>
      </w:r>
    </w:p>
    <w:p w14:paraId="1D2F9DFF" w14:textId="77777777" w:rsidR="006A38AF" w:rsidRDefault="00000000">
      <w:pPr>
        <w:spacing w:after="240"/>
        <w:ind w:left="720" w:firstLine="7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3.</w:t>
      </w:r>
    </w:p>
    <w:p w14:paraId="46CCF942" w14:textId="1AE91B44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Greatest Challenges Your Target Audience Is Currently Facing:</w:t>
      </w:r>
    </w:p>
    <w:p w14:paraId="4083269A" w14:textId="262AC425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Any Problems/Challenges You Expect to Face in Making </w:t>
      </w:r>
      <w:r w:rsidR="00941F71"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Your </w:t>
      </w:r>
      <w:r w:rsidRPr="00941F71">
        <w:rPr>
          <w:rFonts w:ascii="Calibri" w:eastAsia="Calibri" w:hAnsi="Calibri" w:cs="Calibri"/>
          <w:b/>
          <w:bCs/>
          <w:sz w:val="28"/>
          <w:szCs w:val="28"/>
        </w:rPr>
        <w:t>Event Successful?</w:t>
      </w:r>
    </w:p>
    <w:p w14:paraId="026CC2AF" w14:textId="77777777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The Measurable, Visible Change(s) You Want to See Among Participants After the Event:</w:t>
      </w:r>
    </w:p>
    <w:p w14:paraId="217553CC" w14:textId="77777777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What You Have Liked Most About Presenters/Facilitators You Have Had in the Past?</w:t>
      </w:r>
    </w:p>
    <w:p w14:paraId="2D1C70A3" w14:textId="77777777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What You Have Least Enjoyed About Presenters/Facilitators You Have Had in the Past? </w:t>
      </w:r>
    </w:p>
    <w:p w14:paraId="3719D82F" w14:textId="11664170" w:rsidR="006A38AF" w:rsidRPr="00941F71" w:rsidRDefault="00000000">
      <w:pPr>
        <w:spacing w:line="360" w:lineRule="auto"/>
        <w:ind w:firstLine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What will be the attire for your organization’s attendees at this event?</w:t>
      </w:r>
    </w:p>
    <w:p w14:paraId="75875B09" w14:textId="77777777" w:rsidR="006A38AF" w:rsidRDefault="006A38AF">
      <w:pPr>
        <w:spacing w:after="240"/>
        <w:ind w:left="720"/>
        <w:rPr>
          <w:rFonts w:ascii="Calibri" w:eastAsia="Calibri" w:hAnsi="Calibri" w:cs="Calibri"/>
          <w:sz w:val="28"/>
          <w:szCs w:val="28"/>
        </w:rPr>
      </w:pPr>
    </w:p>
    <w:p w14:paraId="64BC71E9" w14:textId="77777777" w:rsidR="006A38AF" w:rsidRPr="00941F71" w:rsidRDefault="00000000">
      <w:pPr>
        <w:spacing w:after="240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Proposed Budget for Speaker/Facilitator Fee and, if Applicable, Travel/Lodgings/Meals/Ground Transportation:</w:t>
      </w:r>
    </w:p>
    <w:p w14:paraId="2C6AEB69" w14:textId="77777777" w:rsidR="006A38AF" w:rsidRDefault="00000000">
      <w:pPr>
        <w:spacing w:line="360" w:lineRule="auto"/>
        <w:jc w:val="center"/>
        <w:rPr>
          <w:rFonts w:ascii="Calibri" w:eastAsia="Calibri" w:hAnsi="Calibri" w:cs="Calibri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>Audience and Organizational Culture</w:t>
      </w:r>
    </w:p>
    <w:p w14:paraId="1CD5E6F9" w14:textId="77777777" w:rsidR="006A38AF" w:rsidRPr="00941F71" w:rsidRDefault="00000000">
      <w:pPr>
        <w:rPr>
          <w:rFonts w:ascii="Calibri" w:eastAsia="Calibri" w:hAnsi="Calibri" w:cs="Calibri"/>
          <w:i/>
          <w:iCs/>
          <w:sz w:val="28"/>
          <w:szCs w:val="28"/>
        </w:rPr>
      </w:pPr>
      <w:r w:rsidRPr="00941F71">
        <w:rPr>
          <w:rFonts w:ascii="Calibri" w:eastAsia="Calibri" w:hAnsi="Calibri" w:cs="Calibri"/>
          <w:i/>
          <w:iCs/>
          <w:sz w:val="28"/>
          <w:szCs w:val="28"/>
        </w:rPr>
        <w:t>Your input here is helpful to better understand the dynamics of your organization’s specific</w:t>
      </w:r>
    </w:p>
    <w:p w14:paraId="550AB167" w14:textId="566FD9B6" w:rsidR="006A38AF" w:rsidRPr="00941F71" w:rsidRDefault="00000000">
      <w:pPr>
        <w:rPr>
          <w:rFonts w:ascii="Calibri" w:eastAsia="Calibri" w:hAnsi="Calibri" w:cs="Calibri"/>
          <w:i/>
          <w:iCs/>
          <w:sz w:val="28"/>
          <w:szCs w:val="28"/>
        </w:rPr>
      </w:pPr>
      <w:r w:rsidRPr="00941F71">
        <w:rPr>
          <w:rFonts w:ascii="Calibri" w:eastAsia="Calibri" w:hAnsi="Calibri" w:cs="Calibri"/>
          <w:i/>
          <w:iCs/>
          <w:sz w:val="28"/>
          <w:szCs w:val="28"/>
        </w:rPr>
        <w:t xml:space="preserve">culture and group </w:t>
      </w:r>
      <w:r w:rsidR="00941F71" w:rsidRPr="00941F71">
        <w:rPr>
          <w:rFonts w:ascii="Calibri" w:eastAsia="Calibri" w:hAnsi="Calibri" w:cs="Calibri"/>
          <w:i/>
          <w:iCs/>
          <w:sz w:val="28"/>
          <w:szCs w:val="28"/>
        </w:rPr>
        <w:t>makeup</w:t>
      </w:r>
      <w:r w:rsidRPr="00941F71">
        <w:rPr>
          <w:rFonts w:ascii="Calibri" w:eastAsia="Calibri" w:hAnsi="Calibri" w:cs="Calibri"/>
          <w:i/>
          <w:iCs/>
          <w:sz w:val="28"/>
          <w:szCs w:val="28"/>
        </w:rPr>
        <w:t>. It will not, in any way, affect the content of the program. It simply</w:t>
      </w:r>
    </w:p>
    <w:p w14:paraId="1644992F" w14:textId="77777777" w:rsidR="006A38AF" w:rsidRPr="00941F71" w:rsidRDefault="00000000">
      <w:pPr>
        <w:rPr>
          <w:rFonts w:ascii="Calibri" w:eastAsia="Calibri" w:hAnsi="Calibri" w:cs="Calibri"/>
          <w:i/>
          <w:iCs/>
          <w:sz w:val="28"/>
          <w:szCs w:val="28"/>
        </w:rPr>
      </w:pPr>
      <w:r w:rsidRPr="00941F71">
        <w:rPr>
          <w:rFonts w:ascii="Calibri" w:eastAsia="Calibri" w:hAnsi="Calibri" w:cs="Calibri"/>
          <w:i/>
          <w:iCs/>
          <w:sz w:val="28"/>
          <w:szCs w:val="28"/>
        </w:rPr>
        <w:t>helps me as the presenter to better serve your specific audience.</w:t>
      </w:r>
    </w:p>
    <w:p w14:paraId="60B54E9A" w14:textId="77777777" w:rsidR="006A38AF" w:rsidRDefault="006A38AF">
      <w:pPr>
        <w:spacing w:line="360" w:lineRule="auto"/>
        <w:ind w:firstLine="720"/>
        <w:rPr>
          <w:rFonts w:ascii="Calibri" w:eastAsia="Calibri" w:hAnsi="Calibri" w:cs="Calibri"/>
          <w:sz w:val="28"/>
          <w:szCs w:val="28"/>
        </w:rPr>
      </w:pPr>
    </w:p>
    <w:p w14:paraId="2695626F" w14:textId="77777777" w:rsidR="006A38AF" w:rsidRPr="00941F71" w:rsidRDefault="00000000">
      <w:pPr>
        <w:spacing w:line="360" w:lineRule="auto"/>
        <w:ind w:firstLine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Are there any sensitive issues or topics that should be avoided?</w:t>
      </w:r>
    </w:p>
    <w:p w14:paraId="4BEDF2CC" w14:textId="77777777" w:rsidR="006A38AF" w:rsidRPr="00941F71" w:rsidRDefault="00000000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Estimated number of attendees:</w:t>
      </w:r>
    </w:p>
    <w:p w14:paraId="028857FA" w14:textId="77777777" w:rsidR="006A38AF" w:rsidRPr="00941F71" w:rsidRDefault="00000000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Percentage of males:</w:t>
      </w:r>
      <w:r>
        <w:rPr>
          <w:rFonts w:ascii="Calibri" w:eastAsia="Calibri" w:hAnsi="Calibri" w:cs="Calibri"/>
          <w:sz w:val="28"/>
          <w:szCs w:val="28"/>
        </w:rPr>
        <w:t xml:space="preserve"> </w:t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  <w:r w:rsidRPr="00941F71">
        <w:rPr>
          <w:rFonts w:ascii="Calibri" w:eastAsia="Calibri" w:hAnsi="Calibri" w:cs="Calibri"/>
          <w:b/>
          <w:bCs/>
          <w:sz w:val="28"/>
          <w:szCs w:val="28"/>
        </w:rPr>
        <w:t>Percentage of females:</w:t>
      </w:r>
    </w:p>
    <w:p w14:paraId="43A3B975" w14:textId="77777777" w:rsidR="006A38AF" w:rsidRPr="00941F71" w:rsidRDefault="00000000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Percentage of Managers or Supervisors:</w:t>
      </w:r>
    </w:p>
    <w:p w14:paraId="7B0E9AB7" w14:textId="77777777" w:rsidR="006A38AF" w:rsidRDefault="00000000">
      <w:pPr>
        <w:spacing w:line="360" w:lineRule="auto"/>
        <w:ind w:left="720"/>
        <w:rPr>
          <w:rFonts w:ascii="Calibri" w:eastAsia="Calibri" w:hAnsi="Calibri" w:cs="Calibri"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Percentage of Senior or Executive level Leaders:</w:t>
      </w:r>
      <w:r>
        <w:rPr>
          <w:rFonts w:ascii="Calibri" w:eastAsia="Calibri" w:hAnsi="Calibri" w:cs="Calibri"/>
          <w:sz w:val="28"/>
          <w:szCs w:val="28"/>
        </w:rPr>
        <w:t xml:space="preserve"> </w:t>
      </w:r>
      <w:r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8"/>
          <w:szCs w:val="28"/>
        </w:rPr>
        <w:tab/>
      </w:r>
      <w:r w:rsidRPr="00941F71">
        <w:rPr>
          <w:rFonts w:ascii="Calibri" w:eastAsia="Calibri" w:hAnsi="Calibri" w:cs="Calibri"/>
          <w:b/>
          <w:bCs/>
          <w:sz w:val="28"/>
          <w:szCs w:val="28"/>
        </w:rPr>
        <w:t>Other:</w:t>
      </w:r>
    </w:p>
    <w:p w14:paraId="7A524DD2" w14:textId="77777777" w:rsidR="006A38AF" w:rsidRPr="00941F71" w:rsidRDefault="00000000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Group age range:</w:t>
      </w:r>
    </w:p>
    <w:p w14:paraId="42806E7F" w14:textId="646D74C4" w:rsidR="006A38AF" w:rsidRPr="00941F71" w:rsidRDefault="00941F71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The primary</w:t>
      </w:r>
      <w:r w:rsidR="00000000"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 language of attendees/target audience: </w:t>
      </w:r>
    </w:p>
    <w:p w14:paraId="541BC5B1" w14:textId="77777777" w:rsidR="006A38AF" w:rsidRPr="00941F71" w:rsidRDefault="00000000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Others who may attend the event? (clients, spouses, contractors, vendors, etc.)</w:t>
      </w:r>
    </w:p>
    <w:p w14:paraId="487C030C" w14:textId="77777777" w:rsidR="006A38AF" w:rsidRPr="00941F71" w:rsidRDefault="00000000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What are the names and titles of your top Leadership who will be attending the event?</w:t>
      </w:r>
    </w:p>
    <w:p w14:paraId="588DC4D7" w14:textId="356DC5F7" w:rsidR="006A38AF" w:rsidRPr="00941F71" w:rsidRDefault="00000000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Is there any industry/local jargon or terminology </w:t>
      </w:r>
      <w:r w:rsidR="00941F71" w:rsidRPr="00941F71">
        <w:rPr>
          <w:rFonts w:ascii="Calibri" w:eastAsia="Calibri" w:hAnsi="Calibri" w:cs="Calibri"/>
          <w:b/>
          <w:bCs/>
          <w:sz w:val="28"/>
          <w:szCs w:val="28"/>
        </w:rPr>
        <w:t>that Maurice should know</w:t>
      </w:r>
      <w:r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 or recognize?</w:t>
      </w:r>
    </w:p>
    <w:p w14:paraId="51C55202" w14:textId="06CE641E" w:rsidR="006A38AF" w:rsidRPr="00941F71" w:rsidRDefault="00000000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Describe your </w:t>
      </w:r>
      <w:r w:rsidR="00941F71" w:rsidRPr="00941F71">
        <w:rPr>
          <w:rFonts w:ascii="Calibri" w:eastAsia="Calibri" w:hAnsi="Calibri" w:cs="Calibri"/>
          <w:b/>
          <w:bCs/>
          <w:sz w:val="28"/>
          <w:szCs w:val="28"/>
        </w:rPr>
        <w:t>organization’s</w:t>
      </w:r>
      <w:r w:rsidRPr="00941F71">
        <w:rPr>
          <w:rFonts w:ascii="Calibri" w:eastAsia="Calibri" w:hAnsi="Calibri" w:cs="Calibri"/>
          <w:b/>
          <w:bCs/>
          <w:sz w:val="28"/>
          <w:szCs w:val="28"/>
        </w:rPr>
        <w:t xml:space="preserve"> culture.</w:t>
      </w:r>
    </w:p>
    <w:p w14:paraId="19E7F1C4" w14:textId="77777777" w:rsidR="006A38AF" w:rsidRPr="00941F71" w:rsidRDefault="00000000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What are the greatest challenges your organization or group is currently facing?</w:t>
      </w:r>
    </w:p>
    <w:p w14:paraId="7232BA47" w14:textId="77777777" w:rsidR="006A38AF" w:rsidRPr="00941F71" w:rsidRDefault="00000000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Who are your primary competitors, if any?</w:t>
      </w:r>
    </w:p>
    <w:p w14:paraId="1F2119F9" w14:textId="77777777" w:rsidR="006A38AF" w:rsidRPr="00941F71" w:rsidRDefault="00000000">
      <w:pPr>
        <w:spacing w:line="360" w:lineRule="auto"/>
        <w:ind w:left="720"/>
        <w:rPr>
          <w:rFonts w:ascii="Calibri" w:eastAsia="Calibri" w:hAnsi="Calibri" w:cs="Calibri"/>
          <w:b/>
          <w:bCs/>
          <w:sz w:val="28"/>
          <w:szCs w:val="28"/>
        </w:rPr>
      </w:pPr>
      <w:r w:rsidRPr="00941F71">
        <w:rPr>
          <w:rFonts w:ascii="Calibri" w:eastAsia="Calibri" w:hAnsi="Calibri" w:cs="Calibri"/>
          <w:b/>
          <w:bCs/>
          <w:sz w:val="28"/>
          <w:szCs w:val="28"/>
        </w:rPr>
        <w:t>What areas or regions does your organization or group serve?</w:t>
      </w:r>
    </w:p>
    <w:p w14:paraId="78C059B6" w14:textId="77777777" w:rsidR="00941F71" w:rsidRDefault="00941F71">
      <w:pPr>
        <w:spacing w:after="240"/>
        <w:rPr>
          <w:rFonts w:ascii="Calibri" w:eastAsia="Calibri" w:hAnsi="Calibri" w:cs="Calibri"/>
          <w:sz w:val="28"/>
          <w:szCs w:val="28"/>
        </w:rPr>
      </w:pPr>
    </w:p>
    <w:p w14:paraId="20EFCF4D" w14:textId="77777777" w:rsidR="00941F71" w:rsidRDefault="00941F71" w:rsidP="00941F71">
      <w:pPr>
        <w:spacing w:after="240"/>
        <w:rPr>
          <w:rFonts w:ascii="Calibri" w:eastAsia="Calibri" w:hAnsi="Calibri" w:cs="Calibri"/>
          <w:sz w:val="28"/>
          <w:szCs w:val="28"/>
        </w:rPr>
      </w:pPr>
    </w:p>
    <w:p w14:paraId="40669A6E" w14:textId="23E19A79" w:rsidR="00941F71" w:rsidRDefault="00941F71" w:rsidP="00941F71">
      <w:pPr>
        <w:spacing w:after="24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 xml:space="preserve">Please fill out the document and send the finished version to Maurice Coleman at </w:t>
      </w:r>
      <w:hyperlink r:id="rId6">
        <w:r>
          <w:rPr>
            <w:rFonts w:ascii="Calibri" w:eastAsia="Calibri" w:hAnsi="Calibri" w:cs="Calibri"/>
            <w:color w:val="1155CC"/>
            <w:sz w:val="28"/>
            <w:szCs w:val="28"/>
            <w:u w:val="single"/>
          </w:rPr>
          <w:t>baldgeekinmd@gmail.com</w:t>
        </w:r>
      </w:hyperlink>
      <w:r>
        <w:rPr>
          <w:rFonts w:ascii="Calibri" w:eastAsia="Calibri" w:hAnsi="Calibri" w:cs="Calibri"/>
          <w:sz w:val="28"/>
          <w:szCs w:val="28"/>
        </w:rPr>
        <w:t xml:space="preserve"> </w:t>
      </w:r>
    </w:p>
    <w:p w14:paraId="75F8BFA2" w14:textId="13A4D429" w:rsidR="006A38AF" w:rsidRDefault="00000000" w:rsidP="00941F71">
      <w:pPr>
        <w:spacing w:after="240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 xml:space="preserve">Thank you for your interest. </w:t>
      </w:r>
      <w:r w:rsidR="00941F71">
        <w:rPr>
          <w:rFonts w:ascii="Calibri" w:eastAsia="Calibri" w:hAnsi="Calibri" w:cs="Calibri"/>
          <w:sz w:val="28"/>
          <w:szCs w:val="28"/>
        </w:rPr>
        <w:br/>
      </w:r>
      <w:r>
        <w:rPr>
          <w:rFonts w:ascii="Calibri" w:eastAsia="Calibri" w:hAnsi="Calibri" w:cs="Calibri"/>
          <w:sz w:val="28"/>
          <w:szCs w:val="28"/>
        </w:rPr>
        <w:t xml:space="preserve">Your valuable input will help </w:t>
      </w:r>
      <w:r w:rsidR="00941F71" w:rsidRPr="00941F71">
        <w:rPr>
          <w:rFonts w:ascii="Calibri" w:eastAsia="Calibri" w:hAnsi="Calibri" w:cs="Calibri"/>
          <w:sz w:val="28"/>
          <w:szCs w:val="28"/>
        </w:rPr>
        <w:t xml:space="preserve">ensure </w:t>
      </w:r>
      <w:r w:rsidR="00941F71">
        <w:rPr>
          <w:rFonts w:ascii="Calibri" w:eastAsia="Calibri" w:hAnsi="Calibri" w:cs="Calibri"/>
          <w:sz w:val="28"/>
          <w:szCs w:val="28"/>
        </w:rPr>
        <w:br/>
      </w:r>
      <w:r w:rsidR="00941F71" w:rsidRPr="00941F71">
        <w:rPr>
          <w:rFonts w:ascii="Calibri" w:eastAsia="Calibri" w:hAnsi="Calibri" w:cs="Calibri"/>
          <w:sz w:val="28"/>
          <w:szCs w:val="28"/>
        </w:rPr>
        <w:t>the event's success and effectiveness</w:t>
      </w:r>
      <w:r>
        <w:rPr>
          <w:rFonts w:ascii="Calibri" w:eastAsia="Calibri" w:hAnsi="Calibri" w:cs="Calibri"/>
          <w:sz w:val="28"/>
          <w:szCs w:val="28"/>
        </w:rPr>
        <w:t>!</w:t>
      </w:r>
    </w:p>
    <w:p w14:paraId="62DCA927" w14:textId="356BF1E0" w:rsidR="006A38AF" w:rsidRDefault="00000000" w:rsidP="00941F71">
      <w:pPr>
        <w:spacing w:after="240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Looking forward to working with you.</w:t>
      </w:r>
    </w:p>
    <w:p w14:paraId="46522E62" w14:textId="77777777" w:rsidR="006A38AF" w:rsidRDefault="006A38AF">
      <w:pPr>
        <w:spacing w:line="360" w:lineRule="auto"/>
        <w:rPr>
          <w:rFonts w:ascii="Calibri" w:eastAsia="Calibri" w:hAnsi="Calibri" w:cs="Calibri"/>
          <w:sz w:val="28"/>
          <w:szCs w:val="28"/>
        </w:rPr>
      </w:pPr>
    </w:p>
    <w:sectPr w:rsidR="006A38AF" w:rsidSect="00941F71">
      <w:headerReference w:type="default" r:id="rId7"/>
      <w:footerReference w:type="default" r:id="rId8"/>
      <w:pgSz w:w="12240" w:h="15840"/>
      <w:pgMar w:top="720" w:right="720" w:bottom="720" w:left="720" w:header="1080" w:footer="30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43092" w14:textId="77777777" w:rsidR="00745414" w:rsidRDefault="00745414">
      <w:pPr>
        <w:spacing w:line="240" w:lineRule="auto"/>
      </w:pPr>
      <w:r>
        <w:separator/>
      </w:r>
    </w:p>
  </w:endnote>
  <w:endnote w:type="continuationSeparator" w:id="0">
    <w:p w14:paraId="1B45532C" w14:textId="77777777" w:rsidR="00745414" w:rsidRDefault="007454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77EA4" w14:textId="77777777" w:rsidR="00941F71" w:rsidRDefault="00941F71" w:rsidP="00941F71">
    <w:pPr>
      <w:rPr>
        <w:sz w:val="32"/>
        <w:szCs w:val="32"/>
      </w:rPr>
    </w:pPr>
    <w:r w:rsidRPr="00863414">
      <w:rPr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177C4FA" wp14:editId="2ACC94D8">
          <wp:simplePos x="0" y="0"/>
          <wp:positionH relativeFrom="column">
            <wp:posOffset>4349750</wp:posOffset>
          </wp:positionH>
          <wp:positionV relativeFrom="paragraph">
            <wp:posOffset>-21590</wp:posOffset>
          </wp:positionV>
          <wp:extent cx="831850" cy="831850"/>
          <wp:effectExtent l="0" t="0" r="6350" b="635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1850" cy="831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8521EE3" w14:textId="77777777" w:rsidR="00941F71" w:rsidRPr="00863414" w:rsidRDefault="00941F71" w:rsidP="00941F71">
    <w:pPr>
      <w:ind w:left="720" w:firstLine="720"/>
      <w:rPr>
        <w:sz w:val="32"/>
        <w:szCs w:val="32"/>
      </w:rPr>
    </w:pPr>
    <w:r w:rsidRPr="00863414">
      <w:rPr>
        <w:sz w:val="32"/>
        <w:szCs w:val="32"/>
      </w:rPr>
      <w:t>https://linktr.ee/baldgeekinmd</w:t>
    </w:r>
  </w:p>
  <w:p w14:paraId="7A239C38" w14:textId="53CABC3F" w:rsidR="006A38AF" w:rsidRDefault="006A38A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E1A01" w14:textId="77777777" w:rsidR="00745414" w:rsidRDefault="00745414">
      <w:pPr>
        <w:spacing w:line="240" w:lineRule="auto"/>
      </w:pPr>
      <w:r>
        <w:separator/>
      </w:r>
    </w:p>
  </w:footnote>
  <w:footnote w:type="continuationSeparator" w:id="0">
    <w:p w14:paraId="5041F602" w14:textId="77777777" w:rsidR="00745414" w:rsidRDefault="0074541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A642B" w14:textId="59134855" w:rsidR="006A38AF" w:rsidRDefault="00941F71">
    <w:pPr>
      <w:jc w:val="right"/>
      <w:rPr>
        <w:b/>
        <w:i/>
        <w:sz w:val="38"/>
        <w:szCs w:val="38"/>
      </w:rPr>
    </w:pPr>
    <w:r>
      <w:rPr>
        <w:b/>
        <w:i/>
        <w:sz w:val="38"/>
        <w:szCs w:val="38"/>
      </w:rPr>
      <w:t xml:space="preserve">Live Event </w:t>
    </w:r>
    <w:r w:rsidR="00000000">
      <w:rPr>
        <w:b/>
        <w:i/>
        <w:sz w:val="38"/>
        <w:szCs w:val="38"/>
      </w:rPr>
      <w:t>Questionnaire</w:t>
    </w:r>
    <w:r w:rsidR="00000000">
      <w:rPr>
        <w:noProof/>
      </w:rPr>
      <w:drawing>
        <wp:anchor distT="114300" distB="114300" distL="114300" distR="114300" simplePos="0" relativeHeight="251658240" behindDoc="1" locked="0" layoutInCell="1" hidden="0" allowOverlap="1" wp14:anchorId="66FE9BD9" wp14:editId="50ADBF81">
          <wp:simplePos x="0" y="0"/>
          <wp:positionH relativeFrom="column">
            <wp:posOffset>-209549</wp:posOffset>
          </wp:positionH>
          <wp:positionV relativeFrom="paragraph">
            <wp:posOffset>-571499</wp:posOffset>
          </wp:positionV>
          <wp:extent cx="2138363" cy="829425"/>
          <wp:effectExtent l="0" t="0" r="0" b="0"/>
          <wp:wrapNone/>
          <wp:docPr id="19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38363" cy="8294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MjUxMrYwNbcwszRU0lEKTi0uzszPAykwrAUA4N/uqCwAAAA="/>
  </w:docVars>
  <w:rsids>
    <w:rsidRoot w:val="006A38AF"/>
    <w:rsid w:val="006A38AF"/>
    <w:rsid w:val="00745414"/>
    <w:rsid w:val="00941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0785F1"/>
  <w15:docId w15:val="{53D8AC3C-2E49-42F2-9112-989CD657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41F7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F71"/>
  </w:style>
  <w:style w:type="paragraph" w:styleId="Footer">
    <w:name w:val="footer"/>
    <w:basedOn w:val="Normal"/>
    <w:link w:val="FooterChar"/>
    <w:uiPriority w:val="99"/>
    <w:unhideWhenUsed/>
    <w:rsid w:val="00941F7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F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aldgeekinmd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1</Words>
  <Characters>2842</Characters>
  <Application>Microsoft Office Word</Application>
  <DocSecurity>0</DocSecurity>
  <Lines>71</Lines>
  <Paragraphs>66</Paragraphs>
  <ScaleCrop>false</ScaleCrop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rice</dc:creator>
  <cp:lastModifiedBy>Maurice</cp:lastModifiedBy>
  <cp:revision>2</cp:revision>
  <dcterms:created xsi:type="dcterms:W3CDTF">2022-11-09T00:13:00Z</dcterms:created>
  <dcterms:modified xsi:type="dcterms:W3CDTF">2022-11-09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a2c135dd421f3bab3a0bd1456e0e16c53d350d88d72494d16f9d2aea3ecbbe</vt:lpwstr>
  </property>
</Properties>
</file>